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DC61D3" w14:textId="524C0E19" w:rsidR="007B2B1D" w:rsidRPr="00DB2334" w:rsidRDefault="007B2B1D" w:rsidP="003A1FBA">
      <w:pPr>
        <w:pStyle w:val="a8"/>
        <w:numPr>
          <w:ilvl w:val="0"/>
          <w:numId w:val="1"/>
        </w:numPr>
        <w:ind w:firstLineChars="0"/>
        <w:jc w:val="left"/>
      </w:pPr>
      <w:bookmarkStart w:id="0" w:name="_Hlk63413275"/>
      <w:bookmarkEnd w:id="0"/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,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raw the details</w:t>
      </w:r>
      <w:r w:rsidR="003A1FBA">
        <w:rPr>
          <w:rFonts w:ascii="AdvOT65f8a23b.I" w:hAnsi="AdvOT65f8a23b.I" w:cs="AdvOT65f8a23b.I"/>
          <w:color w:val="000000"/>
          <w:kern w:val="0"/>
          <w:sz w:val="24"/>
          <w:szCs w:val="16"/>
        </w:rPr>
        <w:t>（</w:t>
      </w:r>
      <w:r w:rsidR="003A1FBA">
        <w:rPr>
          <w:rFonts w:ascii="AdvOT65f8a23b.I" w:hAnsi="AdvOT65f8a23b.I" w:cs="AdvOT65f8a23b.I"/>
          <w:color w:val="000000"/>
          <w:kern w:val="0"/>
          <w:sz w:val="24"/>
          <w:szCs w:val="16"/>
        </w:rPr>
        <w:t>1-jacs.2c05986</w:t>
      </w:r>
      <w:r w:rsidR="003A1FBA">
        <w:rPr>
          <w:rFonts w:ascii="AdvOT65f8a23b.I" w:hAnsi="AdvOT65f8a23b.I" w:cs="AdvOT65f8a23b.I"/>
          <w:color w:val="000000"/>
          <w:kern w:val="0"/>
          <w:sz w:val="24"/>
          <w:szCs w:val="16"/>
        </w:rPr>
        <w:t>）</w:t>
      </w:r>
    </w:p>
    <w:p w14:paraId="60D5ACBC" w14:textId="7F1B8B39" w:rsidR="00932AD8" w:rsidRDefault="007B2B1D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/>
          <w:noProof/>
          <w:color w:val="000000"/>
          <w:kern w:val="0"/>
          <w:sz w:val="24"/>
          <w:szCs w:val="16"/>
        </w:rPr>
        <w:drawing>
          <wp:inline distT="0" distB="0" distL="0" distR="0" wp14:anchorId="065C46CB" wp14:editId="75B25A52">
            <wp:extent cx="5274310" cy="1401209"/>
            <wp:effectExtent l="0" t="0" r="2540" b="8890"/>
            <wp:docPr id="8" name="图片 8" descr="D:\NIBS\NIBS Course\NIBS-Qi lab\Exam\Cume Exam\Qi-CumE-33\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D:\NIBS\NIBS Course\NIBS-Qi lab\Exam\Cume Exam\Qi-CumE-33\1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01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E496C" w14:textId="725FE576" w:rsidR="0048326C" w:rsidRDefault="0048326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3F2D966" w14:textId="26F257B3" w:rsidR="00482CE9" w:rsidRDefault="00482CE9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885E352" w14:textId="77777777" w:rsidR="007B2B1D" w:rsidRDefault="007B2B1D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36E7D8F" w14:textId="77777777" w:rsidR="007B2B1D" w:rsidRDefault="007B2B1D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0D39657" w14:textId="77777777" w:rsidR="007B2B1D" w:rsidRDefault="007B2B1D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FECB47A" w14:textId="77777777" w:rsidR="00482CE9" w:rsidRDefault="00482CE9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966D66F" w14:textId="77777777" w:rsidR="003B301C" w:rsidRDefault="003B301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213883F" w14:textId="77777777" w:rsidR="003B301C" w:rsidRDefault="003B301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93D58F5" w14:textId="77777777" w:rsidR="003B301C" w:rsidRDefault="003B301C" w:rsidP="00034A83">
      <w:pPr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7ACD5D22" w14:textId="1DD83206" w:rsidR="007D7A13" w:rsidRPr="008F53A7" w:rsidRDefault="00482CE9" w:rsidP="003A1FBA">
      <w:pPr>
        <w:pStyle w:val="a8"/>
        <w:numPr>
          <w:ilvl w:val="0"/>
          <w:numId w:val="1"/>
        </w:numPr>
        <w:ind w:firstLineChars="0"/>
        <w:jc w:val="left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="008F53A7" w:rsidRPr="008F53A7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3B301C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 details</w:t>
      </w:r>
      <w:r w:rsidR="003A1FBA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（</w:t>
      </w:r>
      <w:r w:rsidR="003A1FBA" w:rsidRPr="003A1FBA">
        <w:rPr>
          <w:rFonts w:ascii="AdvOT65f8a23b.I" w:hAnsi="AdvOT65f8a23b.I" w:cs="AdvOT65f8a23b.I"/>
          <w:color w:val="000000"/>
          <w:kern w:val="0"/>
          <w:sz w:val="24"/>
          <w:szCs w:val="16"/>
        </w:rPr>
        <w:t>jacs.2c06493</w:t>
      </w:r>
      <w:r w:rsidR="003A1FBA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）</w:t>
      </w:r>
    </w:p>
    <w:p w14:paraId="3723E36F" w14:textId="7838F021" w:rsidR="00482CE9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/>
          <w:noProof/>
          <w:color w:val="000000"/>
          <w:kern w:val="0"/>
          <w:sz w:val="24"/>
          <w:szCs w:val="16"/>
        </w:rPr>
        <w:drawing>
          <wp:inline distT="0" distB="0" distL="0" distR="0" wp14:anchorId="37AF66C5" wp14:editId="01E3B3FE">
            <wp:extent cx="5274310" cy="1421873"/>
            <wp:effectExtent l="0" t="0" r="2540" b="6985"/>
            <wp:docPr id="10" name="图片 10" descr="D:\NIBS\NIBS Course\NIBS-Qi lab\Exam\Cume Exam\Qi-CumE-33\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D:\NIBS\NIBS Course\NIBS-Qi lab\Exam\Cume Exam\Qi-CumE-33\22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21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A2AE9" w14:textId="4D2D24C1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7E7E08B" w14:textId="759E2BEE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00837D4" w14:textId="6652AF48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D1B533F" w14:textId="6C55558D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18A99C7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D3A3AE9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DF2F1C3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C3175A6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07B106F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C3255D4" w14:textId="77777777" w:rsidR="003B301C" w:rsidRDefault="003B301C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0BFEEDF" w14:textId="767312F0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7AA7806" w14:textId="21CB5B51" w:rsidR="005876B8" w:rsidRDefault="005876B8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17B03CD" w14:textId="374D8CFD" w:rsidR="005876B8" w:rsidRDefault="005876B8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526A49F" w14:textId="77777777" w:rsidR="005876B8" w:rsidRDefault="005876B8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50EFB7BC" w14:textId="17687EBE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ED2F187" w14:textId="1D888BDB" w:rsidR="00482CE9" w:rsidRDefault="00482CE9" w:rsidP="00C05E1B">
      <w:pPr>
        <w:jc w:val="center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D41481A" w14:textId="00696B81" w:rsidR="00D071AB" w:rsidRPr="00B96B21" w:rsidRDefault="00D071AB" w:rsidP="003A1FBA">
      <w:pPr>
        <w:pStyle w:val="a8"/>
        <w:numPr>
          <w:ilvl w:val="0"/>
          <w:numId w:val="1"/>
        </w:numPr>
        <w:ind w:firstLineChars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raw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the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intermediates</w:t>
      </w:r>
      <w:r w:rsidR="003C2E92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，</w:t>
      </w:r>
      <w:r w:rsidR="003C2E92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conditions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and</w:t>
      </w:r>
      <w:r w:rsidRPr="00D071A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ration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al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the</w:t>
      </w:r>
      <w:r w:rsidR="004C642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 w:rsidR="004C642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etails</w:t>
      </w:r>
      <w:r w:rsidRPr="0048326C">
        <w:rPr>
          <w:rFonts w:ascii="AdvOT65f8a23b.I" w:hAnsi="AdvOT65f8a23b.I" w:cs="AdvOT65f8a23b.I"/>
          <w:color w:val="000000"/>
          <w:kern w:val="0"/>
          <w:sz w:val="24"/>
          <w:szCs w:val="16"/>
        </w:rPr>
        <w:t>~</w:t>
      </w:r>
      <w:r w:rsidRPr="00B96B21">
        <w:rPr>
          <w:rFonts w:ascii="AdvOT65f8a23b.I" w:hAnsi="AdvOT65f8a23b.I" w:cs="AdvOT65f8a23b.I"/>
          <w:color w:val="000000"/>
          <w:kern w:val="0"/>
          <w:sz w:val="24"/>
          <w:szCs w:val="16"/>
        </w:rPr>
        <w:t>?</w:t>
      </w:r>
      <w:r w:rsidR="003A1FBA">
        <w:rPr>
          <w:rFonts w:ascii="AdvOT65f8a23b.I" w:hAnsi="AdvOT65f8a23b.I" w:cs="AdvOT65f8a23b.I"/>
          <w:color w:val="000000"/>
          <w:kern w:val="0"/>
          <w:sz w:val="24"/>
          <w:szCs w:val="16"/>
        </w:rPr>
        <w:t>（</w:t>
      </w:r>
      <w:r w:rsidR="003A1FBA" w:rsidRPr="003A1FBA">
        <w:rPr>
          <w:rFonts w:ascii="AdvOT65f8a23b.I" w:hAnsi="AdvOT65f8a23b.I" w:cs="AdvOT65f8a23b.I"/>
          <w:color w:val="000000"/>
          <w:kern w:val="0"/>
          <w:sz w:val="24"/>
          <w:szCs w:val="16"/>
        </w:rPr>
        <w:t>jacs.2c08351</w:t>
      </w:r>
      <w:r w:rsidR="003A1FBA">
        <w:rPr>
          <w:rFonts w:ascii="AdvOT65f8a23b.I" w:hAnsi="AdvOT65f8a23b.I" w:cs="AdvOT65f8a23b.I"/>
          <w:color w:val="000000"/>
          <w:kern w:val="0"/>
          <w:sz w:val="24"/>
          <w:szCs w:val="16"/>
        </w:rPr>
        <w:t>）</w:t>
      </w:r>
    </w:p>
    <w:p w14:paraId="50BB32BA" w14:textId="1E7D8C5F" w:rsidR="00D071AB" w:rsidRDefault="00DA6CDA" w:rsidP="00D071AB">
      <w:pPr>
        <w:pStyle w:val="a8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/>
          <w:noProof/>
          <w:color w:val="000000"/>
          <w:kern w:val="0"/>
          <w:sz w:val="24"/>
          <w:szCs w:val="16"/>
        </w:rPr>
        <w:drawing>
          <wp:inline distT="0" distB="0" distL="0" distR="0" wp14:anchorId="3A48765A" wp14:editId="6851A03F">
            <wp:extent cx="5262880" cy="66992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66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9C079" w14:textId="3009DA98" w:rsidR="00D071AB" w:rsidRDefault="00D071AB" w:rsidP="00D071AB">
      <w:pPr>
        <w:pStyle w:val="a8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513BDC8" w14:textId="61645CD9" w:rsidR="00D071AB" w:rsidRDefault="00D071AB" w:rsidP="00D071AB">
      <w:pPr>
        <w:pStyle w:val="a8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8739E27" w14:textId="54749A33" w:rsidR="00D071AB" w:rsidRDefault="00D071AB" w:rsidP="00D071AB">
      <w:pPr>
        <w:pStyle w:val="a8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84C7697" w14:textId="486E2D16" w:rsidR="001A5F60" w:rsidRDefault="001A5F60" w:rsidP="00D071AB">
      <w:pPr>
        <w:pStyle w:val="a8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0F0C735C" w14:textId="77777777" w:rsidR="00D26F14" w:rsidRDefault="00D26F14" w:rsidP="00D071AB">
      <w:pPr>
        <w:pStyle w:val="a8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BB23DE7" w14:textId="77777777" w:rsidR="00D26F14" w:rsidRDefault="00D26F14" w:rsidP="00D071AB">
      <w:pPr>
        <w:pStyle w:val="a8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FFDAA93" w14:textId="77777777" w:rsidR="00D26F14" w:rsidRDefault="00D26F14" w:rsidP="00D071AB">
      <w:pPr>
        <w:pStyle w:val="a8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185935C" w14:textId="77777777" w:rsidR="00D26F14" w:rsidRDefault="00D26F14" w:rsidP="00D071AB">
      <w:pPr>
        <w:pStyle w:val="a8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3D588C2" w14:textId="77777777" w:rsidR="00D26F14" w:rsidRDefault="00D26F14" w:rsidP="00D071AB">
      <w:pPr>
        <w:pStyle w:val="a8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11EC572A" w14:textId="77777777" w:rsidR="00D26F14" w:rsidRDefault="00D26F14" w:rsidP="00D071AB">
      <w:pPr>
        <w:pStyle w:val="a8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2D8B42F" w14:textId="77777777" w:rsidR="00D26F14" w:rsidRDefault="00D26F14" w:rsidP="00D071AB">
      <w:pPr>
        <w:pStyle w:val="a8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3E854551" w14:textId="77777777" w:rsidR="00D26F14" w:rsidRDefault="00D26F14" w:rsidP="00D071AB">
      <w:pPr>
        <w:pStyle w:val="a8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45C4819B" w14:textId="1EACDE45" w:rsidR="001A5F60" w:rsidRDefault="001A5F60" w:rsidP="00D071AB">
      <w:pPr>
        <w:pStyle w:val="a8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68D7B111" w14:textId="77777777" w:rsidR="001A5F60" w:rsidRPr="00D071AB" w:rsidRDefault="001A5F60" w:rsidP="00D071AB">
      <w:pPr>
        <w:pStyle w:val="a8"/>
        <w:ind w:left="360" w:firstLineChars="0" w:firstLine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</w:p>
    <w:p w14:paraId="2F3080B7" w14:textId="79B92313" w:rsidR="003E08D4" w:rsidRPr="00DB2334" w:rsidRDefault="003969AB" w:rsidP="003A1FBA">
      <w:pPr>
        <w:pStyle w:val="a8"/>
        <w:numPr>
          <w:ilvl w:val="0"/>
          <w:numId w:val="1"/>
        </w:numPr>
        <w:ind w:firstLineChars="0"/>
        <w:jc w:val="left"/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Mechanism</w:t>
      </w:r>
      <w:r w:rsidR="00DB2334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, </w:t>
      </w:r>
      <w:r w:rsidR="00B27DEE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</w:t>
      </w:r>
      <w:r w:rsidR="00B27DEE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raw the </w:t>
      </w:r>
      <w:r w:rsidR="000C72AD">
        <w:rPr>
          <w:rFonts w:ascii="AdvOT65f8a23b.I" w:hAnsi="AdvOT65f8a23b.I" w:cs="AdvOT65f8a23b.I"/>
          <w:color w:val="000000"/>
          <w:kern w:val="0"/>
          <w:sz w:val="24"/>
          <w:szCs w:val="16"/>
        </w:rPr>
        <w:t>details</w:t>
      </w:r>
      <w:r w:rsidR="003A1FBA">
        <w:rPr>
          <w:rFonts w:ascii="AdvOT65f8a23b.I" w:hAnsi="AdvOT65f8a23b.I" w:cs="AdvOT65f8a23b.I"/>
          <w:color w:val="000000"/>
          <w:kern w:val="0"/>
          <w:sz w:val="24"/>
          <w:szCs w:val="16"/>
        </w:rPr>
        <w:t>（</w:t>
      </w:r>
      <w:r w:rsidR="003A1FBA" w:rsidRPr="003A1FBA">
        <w:rPr>
          <w:rFonts w:ascii="AdvOT65f8a23b.I" w:hAnsi="AdvOT65f8a23b.I" w:cs="AdvOT65f8a23b.I"/>
          <w:color w:val="000000"/>
          <w:kern w:val="0"/>
          <w:sz w:val="24"/>
          <w:szCs w:val="16"/>
        </w:rPr>
        <w:t>jacs.2c08435</w:t>
      </w:r>
      <w:r w:rsidR="003A1FBA">
        <w:rPr>
          <w:rFonts w:ascii="AdvOT65f8a23b.I" w:hAnsi="AdvOT65f8a23b.I" w:cs="AdvOT65f8a23b.I"/>
          <w:color w:val="000000"/>
          <w:kern w:val="0"/>
          <w:sz w:val="24"/>
          <w:szCs w:val="16"/>
        </w:rPr>
        <w:t>）</w:t>
      </w:r>
    </w:p>
    <w:p w14:paraId="4703FA3B" w14:textId="2850EB62" w:rsidR="00E90187" w:rsidRDefault="00F7612D" w:rsidP="0048227F">
      <w:pPr>
        <w:ind w:left="210" w:hangingChars="100" w:hanging="210"/>
        <w:jc w:val="left"/>
      </w:pPr>
      <w:r>
        <w:rPr>
          <w:noProof/>
        </w:rPr>
        <w:drawing>
          <wp:inline distT="0" distB="0" distL="0" distR="0" wp14:anchorId="58B6541F" wp14:editId="4C317157">
            <wp:extent cx="5635283" cy="1158948"/>
            <wp:effectExtent l="0" t="0" r="381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5595" cy="1159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D5593" w14:textId="2D88D619" w:rsidR="0024032B" w:rsidRPr="004C642B" w:rsidRDefault="0024032B" w:rsidP="0048227F">
      <w:pPr>
        <w:ind w:left="210" w:hangingChars="100" w:hanging="210"/>
        <w:jc w:val="left"/>
      </w:pPr>
    </w:p>
    <w:p w14:paraId="758A53EC" w14:textId="56C27294" w:rsidR="0024032B" w:rsidRDefault="0024032B" w:rsidP="0048227F">
      <w:pPr>
        <w:ind w:left="210" w:hangingChars="100" w:hanging="210"/>
        <w:jc w:val="left"/>
      </w:pPr>
    </w:p>
    <w:p w14:paraId="7CB27CB1" w14:textId="666685D7" w:rsidR="0024032B" w:rsidRDefault="0024032B" w:rsidP="0048227F">
      <w:pPr>
        <w:ind w:left="210" w:hangingChars="100" w:hanging="210"/>
        <w:jc w:val="left"/>
      </w:pPr>
    </w:p>
    <w:p w14:paraId="0629668B" w14:textId="7D4FA960" w:rsidR="0024032B" w:rsidRDefault="0024032B" w:rsidP="0048227F">
      <w:pPr>
        <w:ind w:left="210" w:hangingChars="100" w:hanging="210"/>
        <w:jc w:val="left"/>
      </w:pPr>
    </w:p>
    <w:p w14:paraId="7421C1A1" w14:textId="4E0E4422" w:rsidR="0024032B" w:rsidRDefault="0024032B" w:rsidP="0048227F">
      <w:pPr>
        <w:ind w:left="210" w:hangingChars="100" w:hanging="210"/>
        <w:jc w:val="left"/>
      </w:pPr>
    </w:p>
    <w:p w14:paraId="2FE8EAEF" w14:textId="13158A98" w:rsidR="0024032B" w:rsidRDefault="0024032B" w:rsidP="0048227F">
      <w:pPr>
        <w:ind w:left="210" w:hangingChars="100" w:hanging="210"/>
        <w:jc w:val="left"/>
      </w:pPr>
    </w:p>
    <w:p w14:paraId="3C72AF21" w14:textId="16B54A86" w:rsidR="005E7466" w:rsidRDefault="005E7466" w:rsidP="0048227F">
      <w:pPr>
        <w:ind w:left="210" w:hangingChars="100" w:hanging="210"/>
        <w:jc w:val="left"/>
      </w:pPr>
    </w:p>
    <w:p w14:paraId="5B140590" w14:textId="2A263FD4" w:rsidR="0024032B" w:rsidRDefault="0024032B" w:rsidP="0048227F">
      <w:pPr>
        <w:ind w:left="210" w:hangingChars="100" w:hanging="210"/>
        <w:jc w:val="left"/>
      </w:pPr>
    </w:p>
    <w:p w14:paraId="0916C131" w14:textId="46035C64" w:rsidR="0024032B" w:rsidRDefault="0024032B" w:rsidP="0048227F">
      <w:pPr>
        <w:ind w:left="210" w:hangingChars="100" w:hanging="210"/>
        <w:jc w:val="left"/>
      </w:pPr>
    </w:p>
    <w:p w14:paraId="09FC34E9" w14:textId="77777777" w:rsidR="00174447" w:rsidRDefault="00174447" w:rsidP="0048227F">
      <w:pPr>
        <w:ind w:left="210" w:hangingChars="100" w:hanging="210"/>
        <w:jc w:val="left"/>
      </w:pPr>
    </w:p>
    <w:p w14:paraId="30E51131" w14:textId="77777777" w:rsidR="00D26F14" w:rsidRDefault="00D26F14" w:rsidP="0048227F">
      <w:pPr>
        <w:ind w:left="210" w:hangingChars="100" w:hanging="210"/>
        <w:jc w:val="left"/>
      </w:pPr>
    </w:p>
    <w:p w14:paraId="5ED15B91" w14:textId="77777777" w:rsidR="00D26F14" w:rsidRDefault="00D26F14" w:rsidP="0048227F">
      <w:pPr>
        <w:ind w:left="210" w:hangingChars="100" w:hanging="210"/>
        <w:jc w:val="left"/>
      </w:pPr>
    </w:p>
    <w:p w14:paraId="20B2B08E" w14:textId="77777777" w:rsidR="00D26F14" w:rsidRDefault="00D26F14" w:rsidP="0048227F">
      <w:pPr>
        <w:ind w:left="210" w:hangingChars="100" w:hanging="210"/>
        <w:jc w:val="left"/>
      </w:pPr>
    </w:p>
    <w:p w14:paraId="022BFA20" w14:textId="77777777" w:rsidR="00D26F14" w:rsidRDefault="00D26F14" w:rsidP="0048227F">
      <w:pPr>
        <w:ind w:left="210" w:hangingChars="100" w:hanging="210"/>
        <w:jc w:val="left"/>
      </w:pPr>
    </w:p>
    <w:p w14:paraId="6C275C7D" w14:textId="77777777" w:rsidR="00D26F14" w:rsidRDefault="00D26F14" w:rsidP="0048227F">
      <w:pPr>
        <w:ind w:left="210" w:hangingChars="100" w:hanging="210"/>
        <w:jc w:val="left"/>
      </w:pPr>
    </w:p>
    <w:p w14:paraId="58424A23" w14:textId="5100C92E" w:rsidR="0024032B" w:rsidRDefault="0024032B" w:rsidP="003A1FBA">
      <w:pPr>
        <w:pStyle w:val="a8"/>
        <w:numPr>
          <w:ilvl w:val="0"/>
          <w:numId w:val="1"/>
        </w:numPr>
        <w:ind w:firstLineChars="0"/>
        <w:jc w:val="left"/>
      </w:pPr>
      <w:r w:rsidRPr="0024032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Reaction</w:t>
      </w:r>
      <w:r w:rsidRPr="0024032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Mechanism</w:t>
      </w:r>
      <w:r w:rsidR="005E7466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and </w:t>
      </w:r>
      <w:r w:rsidR="00D26F14">
        <w:rPr>
          <w:rFonts w:ascii="AdvOT65f8a23b.I" w:hAnsi="AdvOT65f8a23b.I" w:cs="AdvOT65f8a23b.I"/>
          <w:color w:val="000000"/>
          <w:kern w:val="0"/>
          <w:sz w:val="24"/>
          <w:szCs w:val="16"/>
        </w:rPr>
        <w:t>conditions</w:t>
      </w:r>
      <w:r w:rsidRPr="0024032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?</w:t>
      </w:r>
      <w:r w:rsidR="003A1FBA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（</w:t>
      </w:r>
      <w:r w:rsidR="003A1FBA" w:rsidRPr="003A1FBA">
        <w:rPr>
          <w:rFonts w:ascii="AdvOT65f8a23b.I" w:hAnsi="AdvOT65f8a23b.I" w:cs="AdvOT65f8a23b.I"/>
          <w:color w:val="000000"/>
          <w:kern w:val="0"/>
          <w:sz w:val="24"/>
          <w:szCs w:val="16"/>
        </w:rPr>
        <w:t>jacs.2c08694</w:t>
      </w:r>
      <w:r w:rsidR="003A1FBA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）</w:t>
      </w:r>
    </w:p>
    <w:p w14:paraId="15E9C91E" w14:textId="188FDCF1" w:rsidR="0024032B" w:rsidRDefault="00C5321B" w:rsidP="0048227F">
      <w:pPr>
        <w:ind w:left="210" w:hangingChars="100" w:hanging="210"/>
        <w:jc w:val="left"/>
      </w:pPr>
      <w:r>
        <w:rPr>
          <w:noProof/>
        </w:rPr>
        <w:drawing>
          <wp:inline distT="0" distB="0" distL="0" distR="0" wp14:anchorId="5C9A4571" wp14:editId="5724F1AD">
            <wp:extent cx="5274310" cy="158863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8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18BF6" w14:textId="073FEC5A" w:rsidR="004B0F3A" w:rsidRDefault="004B0F3A" w:rsidP="0048227F">
      <w:pPr>
        <w:ind w:left="210" w:hangingChars="100" w:hanging="210"/>
        <w:jc w:val="left"/>
      </w:pPr>
    </w:p>
    <w:p w14:paraId="19C110E4" w14:textId="77777777" w:rsidR="00D26F14" w:rsidRDefault="00D26F14" w:rsidP="0048227F">
      <w:pPr>
        <w:ind w:left="210" w:hangingChars="100" w:hanging="210"/>
        <w:jc w:val="left"/>
      </w:pPr>
    </w:p>
    <w:p w14:paraId="1EB1B3DA" w14:textId="77777777" w:rsidR="00D26F14" w:rsidRDefault="00D26F14" w:rsidP="0048227F">
      <w:pPr>
        <w:ind w:left="210" w:hangingChars="100" w:hanging="210"/>
        <w:jc w:val="left"/>
      </w:pPr>
    </w:p>
    <w:p w14:paraId="224D6E71" w14:textId="77777777" w:rsidR="00D26F14" w:rsidRDefault="00D26F14" w:rsidP="0048227F">
      <w:pPr>
        <w:ind w:left="210" w:hangingChars="100" w:hanging="210"/>
        <w:jc w:val="left"/>
      </w:pPr>
    </w:p>
    <w:p w14:paraId="0F929A07" w14:textId="77777777" w:rsidR="00D26F14" w:rsidRDefault="00D26F14" w:rsidP="0048227F">
      <w:pPr>
        <w:ind w:left="210" w:hangingChars="100" w:hanging="210"/>
        <w:jc w:val="left"/>
      </w:pPr>
    </w:p>
    <w:p w14:paraId="4936455D" w14:textId="77777777" w:rsidR="00D26F14" w:rsidRDefault="00D26F14" w:rsidP="0048227F">
      <w:pPr>
        <w:ind w:left="210" w:hangingChars="100" w:hanging="210"/>
        <w:jc w:val="left"/>
      </w:pPr>
    </w:p>
    <w:p w14:paraId="420FEF3B" w14:textId="77777777" w:rsidR="00D26F14" w:rsidRDefault="00D26F14" w:rsidP="0048227F">
      <w:pPr>
        <w:ind w:left="210" w:hangingChars="100" w:hanging="210"/>
        <w:jc w:val="left"/>
      </w:pPr>
    </w:p>
    <w:p w14:paraId="78597A3B" w14:textId="77777777" w:rsidR="00D26F14" w:rsidRDefault="00D26F14" w:rsidP="0048227F">
      <w:pPr>
        <w:ind w:left="210" w:hangingChars="100" w:hanging="210"/>
        <w:jc w:val="left"/>
      </w:pPr>
    </w:p>
    <w:p w14:paraId="1BB3146F" w14:textId="77777777" w:rsidR="00D26F14" w:rsidRDefault="00D26F14" w:rsidP="0048227F">
      <w:pPr>
        <w:ind w:left="210" w:hangingChars="100" w:hanging="210"/>
        <w:jc w:val="left"/>
      </w:pPr>
    </w:p>
    <w:p w14:paraId="4023A87C" w14:textId="77777777" w:rsidR="00D26F14" w:rsidRDefault="00D26F14" w:rsidP="0048227F">
      <w:pPr>
        <w:ind w:left="210" w:hangingChars="100" w:hanging="210"/>
        <w:jc w:val="left"/>
      </w:pPr>
    </w:p>
    <w:p w14:paraId="06501C96" w14:textId="77777777" w:rsidR="00D26F14" w:rsidRDefault="00D26F14" w:rsidP="0048227F">
      <w:pPr>
        <w:ind w:left="210" w:hangingChars="100" w:hanging="210"/>
        <w:jc w:val="left"/>
      </w:pPr>
    </w:p>
    <w:p w14:paraId="20EF0F74" w14:textId="6C0E73BA" w:rsidR="00D26F14" w:rsidRDefault="00D26F14" w:rsidP="003A1FBA">
      <w:pPr>
        <w:pStyle w:val="a8"/>
        <w:numPr>
          <w:ilvl w:val="0"/>
          <w:numId w:val="1"/>
        </w:numPr>
        <w:ind w:firstLineChars="0"/>
        <w:jc w:val="left"/>
      </w:pP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>Draw the details</w:t>
      </w:r>
      <w:r w:rsidR="003A1FBA">
        <w:rPr>
          <w:rFonts w:ascii="AdvOT65f8a23b.I" w:hAnsi="AdvOT65f8a23b.I" w:cs="AdvOT65f8a23b.I"/>
          <w:color w:val="000000"/>
          <w:kern w:val="0"/>
          <w:sz w:val="24"/>
          <w:szCs w:val="16"/>
        </w:rPr>
        <w:t>（</w:t>
      </w:r>
      <w:r w:rsidR="003A1FBA" w:rsidRPr="003A1FBA">
        <w:rPr>
          <w:rFonts w:ascii="AdvOT65f8a23b.I" w:hAnsi="AdvOT65f8a23b.I" w:cs="AdvOT65f8a23b.I"/>
          <w:color w:val="000000"/>
          <w:kern w:val="0"/>
          <w:sz w:val="24"/>
          <w:szCs w:val="16"/>
        </w:rPr>
        <w:t>jacs.2c08760</w:t>
      </w:r>
      <w:r w:rsidR="003A1FBA">
        <w:rPr>
          <w:rFonts w:ascii="AdvOT65f8a23b.I" w:hAnsi="AdvOT65f8a23b.I" w:cs="AdvOT65f8a23b.I"/>
          <w:color w:val="000000"/>
          <w:kern w:val="0"/>
          <w:sz w:val="24"/>
          <w:szCs w:val="16"/>
        </w:rPr>
        <w:t>）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68EB8C54" wp14:editId="2F73551F">
            <wp:extent cx="5273675" cy="1243965"/>
            <wp:effectExtent l="0" t="0" r="317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124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F520E" w14:textId="77777777" w:rsidR="00D26F14" w:rsidRDefault="00D26F14" w:rsidP="00D26F14">
      <w:pPr>
        <w:jc w:val="left"/>
      </w:pPr>
    </w:p>
    <w:p w14:paraId="5746D1DD" w14:textId="77777777" w:rsidR="00D26F14" w:rsidRDefault="00D26F14" w:rsidP="00D26F14">
      <w:pPr>
        <w:jc w:val="left"/>
      </w:pPr>
    </w:p>
    <w:p w14:paraId="52EDE160" w14:textId="77777777" w:rsidR="00D26F14" w:rsidRDefault="00D26F14" w:rsidP="00D26F14">
      <w:pPr>
        <w:jc w:val="left"/>
      </w:pPr>
    </w:p>
    <w:p w14:paraId="0AEC14C4" w14:textId="77777777" w:rsidR="00D26F14" w:rsidRDefault="00D26F14" w:rsidP="00D26F14">
      <w:pPr>
        <w:jc w:val="left"/>
      </w:pPr>
    </w:p>
    <w:p w14:paraId="1DE56478" w14:textId="77777777" w:rsidR="00D26F14" w:rsidRDefault="00D26F14" w:rsidP="00D26F14">
      <w:pPr>
        <w:jc w:val="left"/>
      </w:pPr>
    </w:p>
    <w:p w14:paraId="044C0B17" w14:textId="77777777" w:rsidR="00D26F14" w:rsidRDefault="00D26F14" w:rsidP="00D26F14">
      <w:pPr>
        <w:jc w:val="left"/>
      </w:pPr>
    </w:p>
    <w:p w14:paraId="74522D5F" w14:textId="77777777" w:rsidR="00D26F14" w:rsidRDefault="00D26F14" w:rsidP="00D26F14">
      <w:pPr>
        <w:jc w:val="left"/>
      </w:pPr>
    </w:p>
    <w:p w14:paraId="0FA38250" w14:textId="77777777" w:rsidR="00D26F14" w:rsidRDefault="00D26F14" w:rsidP="00D26F14">
      <w:pPr>
        <w:jc w:val="left"/>
      </w:pPr>
    </w:p>
    <w:p w14:paraId="0ECAE0A7" w14:textId="77777777" w:rsidR="00D26F14" w:rsidRDefault="00D26F14" w:rsidP="00D26F14">
      <w:pPr>
        <w:jc w:val="left"/>
      </w:pPr>
    </w:p>
    <w:p w14:paraId="181912E1" w14:textId="77777777" w:rsidR="00D26F14" w:rsidRDefault="00D26F14" w:rsidP="00D26F14">
      <w:pPr>
        <w:jc w:val="left"/>
      </w:pPr>
    </w:p>
    <w:p w14:paraId="14F5FBA9" w14:textId="77777777" w:rsidR="00D26F14" w:rsidRDefault="00D26F14" w:rsidP="00D26F14">
      <w:pPr>
        <w:jc w:val="left"/>
      </w:pPr>
    </w:p>
    <w:p w14:paraId="3BC44588" w14:textId="77777777" w:rsidR="00D26F14" w:rsidRDefault="00D26F14" w:rsidP="00D26F14">
      <w:pPr>
        <w:jc w:val="left"/>
      </w:pPr>
    </w:p>
    <w:p w14:paraId="73AC42A7" w14:textId="77777777" w:rsidR="00D26F14" w:rsidRDefault="00D26F14" w:rsidP="00D26F14">
      <w:pPr>
        <w:jc w:val="left"/>
      </w:pPr>
    </w:p>
    <w:p w14:paraId="0E30A159" w14:textId="0925A648" w:rsidR="00D26F14" w:rsidRPr="00D26F14" w:rsidRDefault="00D26F14" w:rsidP="003A1FBA">
      <w:pPr>
        <w:pStyle w:val="a8"/>
        <w:numPr>
          <w:ilvl w:val="0"/>
          <w:numId w:val="1"/>
        </w:numPr>
        <w:ind w:firstLineChars="0"/>
        <w:rPr>
          <w:rFonts w:ascii="AdvOT65f8a23b.I" w:hAnsi="AdvOT65f8a23b.I" w:cs="AdvOT65f8a23b.I"/>
          <w:color w:val="000000"/>
          <w:kern w:val="0"/>
          <w:sz w:val="24"/>
          <w:szCs w:val="16"/>
        </w:rPr>
      </w:pP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lastRenderedPageBreak/>
        <w:t>Draw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the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intermediates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，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and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the</w:t>
      </w:r>
      <w:r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</w:t>
      </w:r>
      <w:r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details</w:t>
      </w:r>
      <w:r w:rsidRPr="00D26F14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?</w:t>
      </w:r>
      <w:r w:rsidR="003A1FBA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（</w:t>
      </w:r>
      <w:r w:rsidR="003A1FBA" w:rsidRPr="003A1FBA">
        <w:rPr>
          <w:rFonts w:ascii="AdvOT65f8a23b.I" w:hAnsi="AdvOT65f8a23b.I" w:cs="AdvOT65f8a23b.I"/>
          <w:color w:val="000000"/>
          <w:kern w:val="0"/>
          <w:sz w:val="24"/>
          <w:szCs w:val="16"/>
        </w:rPr>
        <w:t>jacs.2c09826</w:t>
      </w:r>
      <w:r w:rsidR="003A1FBA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）</w:t>
      </w:r>
    </w:p>
    <w:p w14:paraId="2F081BF2" w14:textId="595852E0" w:rsidR="00D26F14" w:rsidRDefault="00D26F14" w:rsidP="0048227F">
      <w:pPr>
        <w:ind w:left="210" w:hangingChars="100" w:hanging="210"/>
        <w:jc w:val="left"/>
      </w:pPr>
      <w:r>
        <w:rPr>
          <w:rFonts w:hint="eastAsia"/>
          <w:noProof/>
        </w:rPr>
        <w:drawing>
          <wp:inline distT="0" distB="0" distL="0" distR="0" wp14:anchorId="1CEA0F4F" wp14:editId="618B54A0">
            <wp:extent cx="5530709" cy="175437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1050" cy="17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4E0FD" w14:textId="77777777" w:rsidR="00D26F14" w:rsidRDefault="00D26F14" w:rsidP="0048227F">
      <w:pPr>
        <w:ind w:left="210" w:hangingChars="100" w:hanging="210"/>
        <w:jc w:val="left"/>
      </w:pPr>
    </w:p>
    <w:p w14:paraId="52D82E17" w14:textId="77777777" w:rsidR="00D26F14" w:rsidRDefault="00D26F14" w:rsidP="0048227F">
      <w:pPr>
        <w:ind w:left="210" w:hangingChars="100" w:hanging="210"/>
        <w:jc w:val="left"/>
      </w:pPr>
    </w:p>
    <w:p w14:paraId="4A6CFC93" w14:textId="77777777" w:rsidR="00D26F14" w:rsidRDefault="00D26F14" w:rsidP="0048227F">
      <w:pPr>
        <w:ind w:left="210" w:hangingChars="100" w:hanging="210"/>
        <w:jc w:val="left"/>
      </w:pPr>
    </w:p>
    <w:p w14:paraId="632B3DDF" w14:textId="77777777" w:rsidR="00EF5524" w:rsidRDefault="00EF5524" w:rsidP="0048227F">
      <w:pPr>
        <w:ind w:left="210" w:hangingChars="100" w:hanging="210"/>
        <w:jc w:val="left"/>
      </w:pPr>
    </w:p>
    <w:p w14:paraId="0CF184C8" w14:textId="77777777" w:rsidR="00EF5524" w:rsidRDefault="00EF5524" w:rsidP="0048227F">
      <w:pPr>
        <w:ind w:left="210" w:hangingChars="100" w:hanging="210"/>
        <w:jc w:val="left"/>
      </w:pPr>
    </w:p>
    <w:p w14:paraId="287FAE4C" w14:textId="77777777" w:rsidR="00EF5524" w:rsidRDefault="00EF5524" w:rsidP="0048227F">
      <w:pPr>
        <w:ind w:left="210" w:hangingChars="100" w:hanging="210"/>
        <w:jc w:val="left"/>
      </w:pPr>
    </w:p>
    <w:p w14:paraId="454E5195" w14:textId="77777777" w:rsidR="00EF5524" w:rsidRDefault="00EF5524" w:rsidP="0048227F">
      <w:pPr>
        <w:ind w:left="210" w:hangingChars="100" w:hanging="210"/>
        <w:jc w:val="left"/>
      </w:pPr>
    </w:p>
    <w:p w14:paraId="689C8EE7" w14:textId="77777777" w:rsidR="00EF5524" w:rsidRDefault="00EF5524" w:rsidP="0048227F">
      <w:pPr>
        <w:ind w:left="210" w:hangingChars="100" w:hanging="210"/>
        <w:jc w:val="left"/>
      </w:pPr>
    </w:p>
    <w:p w14:paraId="7A6128C1" w14:textId="77777777" w:rsidR="00EF5524" w:rsidRDefault="00EF5524" w:rsidP="0048227F">
      <w:pPr>
        <w:ind w:left="210" w:hangingChars="100" w:hanging="210"/>
        <w:jc w:val="left"/>
      </w:pPr>
    </w:p>
    <w:p w14:paraId="7C6578A9" w14:textId="77777777" w:rsidR="00EF5524" w:rsidRDefault="00EF5524" w:rsidP="0048227F">
      <w:pPr>
        <w:ind w:left="210" w:hangingChars="100" w:hanging="210"/>
        <w:jc w:val="left"/>
      </w:pPr>
    </w:p>
    <w:p w14:paraId="52227389" w14:textId="77777777" w:rsidR="00D26F14" w:rsidRDefault="00D26F14" w:rsidP="0048227F">
      <w:pPr>
        <w:ind w:left="210" w:hangingChars="100" w:hanging="210"/>
        <w:jc w:val="left"/>
      </w:pPr>
    </w:p>
    <w:p w14:paraId="57507A71" w14:textId="247ACC68" w:rsidR="00EF5524" w:rsidRDefault="00EF5524" w:rsidP="003A1FBA">
      <w:pPr>
        <w:pStyle w:val="a8"/>
        <w:numPr>
          <w:ilvl w:val="0"/>
          <w:numId w:val="1"/>
        </w:numPr>
        <w:ind w:firstLineChars="0"/>
        <w:jc w:val="left"/>
      </w:pPr>
      <w:r w:rsidRPr="0024032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Reaction</w:t>
      </w:r>
      <w:r w:rsidRPr="0024032B">
        <w:rPr>
          <w:rFonts w:ascii="AdvOT65f8a23b.I" w:hAnsi="AdvOT65f8a23b.I" w:cs="AdvOT65f8a23b.I"/>
          <w:color w:val="000000"/>
          <w:kern w:val="0"/>
          <w:sz w:val="24"/>
          <w:szCs w:val="16"/>
        </w:rPr>
        <w:t xml:space="preserve"> Mechanism</w:t>
      </w:r>
      <w:r w:rsidRPr="0024032B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?</w:t>
      </w:r>
      <w:r w:rsidR="003A1FBA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（</w:t>
      </w:r>
      <w:r w:rsidR="003A1FBA" w:rsidRPr="003A1FBA">
        <w:rPr>
          <w:rFonts w:ascii="AdvOT65f8a23b.I" w:hAnsi="AdvOT65f8a23b.I" w:cs="AdvOT65f8a23b.I"/>
          <w:color w:val="000000"/>
          <w:kern w:val="0"/>
          <w:sz w:val="24"/>
          <w:szCs w:val="16"/>
        </w:rPr>
        <w:t>jacs.2c08464</w:t>
      </w:r>
      <w:bookmarkStart w:id="1" w:name="_GoBack"/>
      <w:bookmarkEnd w:id="1"/>
      <w:r w:rsidR="003A1FBA">
        <w:rPr>
          <w:rFonts w:ascii="AdvOT65f8a23b.I" w:hAnsi="AdvOT65f8a23b.I" w:cs="AdvOT65f8a23b.I" w:hint="eastAsia"/>
          <w:color w:val="000000"/>
          <w:kern w:val="0"/>
          <w:sz w:val="24"/>
          <w:szCs w:val="16"/>
        </w:rPr>
        <w:t>）</w:t>
      </w:r>
    </w:p>
    <w:p w14:paraId="7DA174D0" w14:textId="7F76F6FE" w:rsidR="00EF5524" w:rsidRDefault="00EF5524" w:rsidP="0048227F">
      <w:pPr>
        <w:ind w:left="210" w:hangingChars="100" w:hanging="210"/>
        <w:jc w:val="left"/>
      </w:pPr>
      <w:r>
        <w:rPr>
          <w:noProof/>
        </w:rPr>
        <w:drawing>
          <wp:inline distT="0" distB="0" distL="0" distR="0" wp14:anchorId="10088FD4" wp14:editId="29A0234D">
            <wp:extent cx="5262880" cy="12014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120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F552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0EA109" w14:textId="77777777" w:rsidR="00950323" w:rsidRDefault="00950323" w:rsidP="00A724B2">
      <w:r>
        <w:separator/>
      </w:r>
    </w:p>
  </w:endnote>
  <w:endnote w:type="continuationSeparator" w:id="0">
    <w:p w14:paraId="7767BEE8" w14:textId="77777777" w:rsidR="00950323" w:rsidRDefault="00950323" w:rsidP="00A72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vOT65f8a23b.I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33F386" w14:textId="77777777" w:rsidR="00950323" w:rsidRDefault="00950323" w:rsidP="00A724B2">
      <w:r>
        <w:separator/>
      </w:r>
    </w:p>
  </w:footnote>
  <w:footnote w:type="continuationSeparator" w:id="0">
    <w:p w14:paraId="7BD1063B" w14:textId="77777777" w:rsidR="00950323" w:rsidRDefault="00950323" w:rsidP="00A724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121CFC"/>
    <w:multiLevelType w:val="hybridMultilevel"/>
    <w:tmpl w:val="DC22AD22"/>
    <w:lvl w:ilvl="0" w:tplc="1226BD7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3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I2NDc1MDczMjVW0lEKTi0uzszPAykwqgUAMHJo/ywAAAA="/>
  </w:docVars>
  <w:rsids>
    <w:rsidRoot w:val="00013A46"/>
    <w:rsid w:val="00000274"/>
    <w:rsid w:val="000010BB"/>
    <w:rsid w:val="00013A46"/>
    <w:rsid w:val="00034A83"/>
    <w:rsid w:val="00065893"/>
    <w:rsid w:val="00071743"/>
    <w:rsid w:val="00075B31"/>
    <w:rsid w:val="000A499D"/>
    <w:rsid w:val="000B5033"/>
    <w:rsid w:val="000C3899"/>
    <w:rsid w:val="000C48B4"/>
    <w:rsid w:val="000C72AD"/>
    <w:rsid w:val="000D45F6"/>
    <w:rsid w:val="000D626D"/>
    <w:rsid w:val="000F2B0F"/>
    <w:rsid w:val="000F2EF5"/>
    <w:rsid w:val="00132086"/>
    <w:rsid w:val="00174447"/>
    <w:rsid w:val="00186A3C"/>
    <w:rsid w:val="001A5F60"/>
    <w:rsid w:val="001B7647"/>
    <w:rsid w:val="001D485E"/>
    <w:rsid w:val="001F2D3A"/>
    <w:rsid w:val="00236DF0"/>
    <w:rsid w:val="0024032B"/>
    <w:rsid w:val="00247369"/>
    <w:rsid w:val="0026121B"/>
    <w:rsid w:val="00277A36"/>
    <w:rsid w:val="00284DFF"/>
    <w:rsid w:val="00287A6A"/>
    <w:rsid w:val="002927E9"/>
    <w:rsid w:val="002A54B5"/>
    <w:rsid w:val="002D745A"/>
    <w:rsid w:val="002E54BE"/>
    <w:rsid w:val="002E6A5C"/>
    <w:rsid w:val="003062CC"/>
    <w:rsid w:val="003359AB"/>
    <w:rsid w:val="00344194"/>
    <w:rsid w:val="00375E19"/>
    <w:rsid w:val="00382063"/>
    <w:rsid w:val="00385794"/>
    <w:rsid w:val="003969AB"/>
    <w:rsid w:val="003A1FBA"/>
    <w:rsid w:val="003A4C89"/>
    <w:rsid w:val="003A71B1"/>
    <w:rsid w:val="003B0C6E"/>
    <w:rsid w:val="003B301C"/>
    <w:rsid w:val="003B50FC"/>
    <w:rsid w:val="003C2E92"/>
    <w:rsid w:val="003C3A5D"/>
    <w:rsid w:val="003D2813"/>
    <w:rsid w:val="003E08D4"/>
    <w:rsid w:val="003E7786"/>
    <w:rsid w:val="003F2D90"/>
    <w:rsid w:val="004147E0"/>
    <w:rsid w:val="00414912"/>
    <w:rsid w:val="00433263"/>
    <w:rsid w:val="004454C7"/>
    <w:rsid w:val="0045268C"/>
    <w:rsid w:val="0048227F"/>
    <w:rsid w:val="00482CE9"/>
    <w:rsid w:val="0048326C"/>
    <w:rsid w:val="004B0F3A"/>
    <w:rsid w:val="004C490B"/>
    <w:rsid w:val="004C53B8"/>
    <w:rsid w:val="004C642B"/>
    <w:rsid w:val="004E2EA0"/>
    <w:rsid w:val="005164D6"/>
    <w:rsid w:val="005876B8"/>
    <w:rsid w:val="005E23E4"/>
    <w:rsid w:val="005E7466"/>
    <w:rsid w:val="005F334F"/>
    <w:rsid w:val="00622AF0"/>
    <w:rsid w:val="00636F2A"/>
    <w:rsid w:val="00664B8B"/>
    <w:rsid w:val="006906C0"/>
    <w:rsid w:val="006B491D"/>
    <w:rsid w:val="006D4C39"/>
    <w:rsid w:val="00701FC6"/>
    <w:rsid w:val="00732E0F"/>
    <w:rsid w:val="007512EF"/>
    <w:rsid w:val="00762C40"/>
    <w:rsid w:val="007B2B1D"/>
    <w:rsid w:val="007C1A5E"/>
    <w:rsid w:val="007D1EA2"/>
    <w:rsid w:val="007D7A13"/>
    <w:rsid w:val="00843483"/>
    <w:rsid w:val="00846F69"/>
    <w:rsid w:val="008571C3"/>
    <w:rsid w:val="00866066"/>
    <w:rsid w:val="00872829"/>
    <w:rsid w:val="008820BB"/>
    <w:rsid w:val="008834EC"/>
    <w:rsid w:val="008B36FD"/>
    <w:rsid w:val="008F53A7"/>
    <w:rsid w:val="009108C1"/>
    <w:rsid w:val="00914879"/>
    <w:rsid w:val="00923000"/>
    <w:rsid w:val="009316BF"/>
    <w:rsid w:val="00932AD8"/>
    <w:rsid w:val="00937FBA"/>
    <w:rsid w:val="00947D40"/>
    <w:rsid w:val="00950323"/>
    <w:rsid w:val="00953519"/>
    <w:rsid w:val="00974725"/>
    <w:rsid w:val="009776B6"/>
    <w:rsid w:val="00982AD1"/>
    <w:rsid w:val="009A51D3"/>
    <w:rsid w:val="009C2545"/>
    <w:rsid w:val="009C5F4F"/>
    <w:rsid w:val="009D0FBF"/>
    <w:rsid w:val="009E04B8"/>
    <w:rsid w:val="009E2646"/>
    <w:rsid w:val="00A077FA"/>
    <w:rsid w:val="00A12086"/>
    <w:rsid w:val="00A27CE2"/>
    <w:rsid w:val="00A432AF"/>
    <w:rsid w:val="00A724B2"/>
    <w:rsid w:val="00A86718"/>
    <w:rsid w:val="00AA7091"/>
    <w:rsid w:val="00AB3B57"/>
    <w:rsid w:val="00AC5F2E"/>
    <w:rsid w:val="00AC7F13"/>
    <w:rsid w:val="00AD72AA"/>
    <w:rsid w:val="00AE0899"/>
    <w:rsid w:val="00AE6F10"/>
    <w:rsid w:val="00AF5363"/>
    <w:rsid w:val="00AF576E"/>
    <w:rsid w:val="00B04A16"/>
    <w:rsid w:val="00B238D7"/>
    <w:rsid w:val="00B27DEE"/>
    <w:rsid w:val="00B324A6"/>
    <w:rsid w:val="00B42961"/>
    <w:rsid w:val="00B44A25"/>
    <w:rsid w:val="00B55B57"/>
    <w:rsid w:val="00B84250"/>
    <w:rsid w:val="00B8432F"/>
    <w:rsid w:val="00B96B21"/>
    <w:rsid w:val="00BA19FB"/>
    <w:rsid w:val="00BC2335"/>
    <w:rsid w:val="00C05E1B"/>
    <w:rsid w:val="00C22F85"/>
    <w:rsid w:val="00C41947"/>
    <w:rsid w:val="00C5321B"/>
    <w:rsid w:val="00C6194D"/>
    <w:rsid w:val="00C71A7D"/>
    <w:rsid w:val="00C75A17"/>
    <w:rsid w:val="00C94DAD"/>
    <w:rsid w:val="00CC2A5C"/>
    <w:rsid w:val="00D05BA6"/>
    <w:rsid w:val="00D071AB"/>
    <w:rsid w:val="00D11384"/>
    <w:rsid w:val="00D26F14"/>
    <w:rsid w:val="00DA6CDA"/>
    <w:rsid w:val="00DB2334"/>
    <w:rsid w:val="00DD15F4"/>
    <w:rsid w:val="00E23937"/>
    <w:rsid w:val="00E23F6F"/>
    <w:rsid w:val="00E3380A"/>
    <w:rsid w:val="00E43799"/>
    <w:rsid w:val="00E90187"/>
    <w:rsid w:val="00EB17D2"/>
    <w:rsid w:val="00EF1A0C"/>
    <w:rsid w:val="00EF5524"/>
    <w:rsid w:val="00EF5F83"/>
    <w:rsid w:val="00F56D91"/>
    <w:rsid w:val="00F73D2C"/>
    <w:rsid w:val="00F7612D"/>
    <w:rsid w:val="00F878D7"/>
    <w:rsid w:val="00F91C3D"/>
    <w:rsid w:val="00F94CFE"/>
    <w:rsid w:val="00FB1BFC"/>
    <w:rsid w:val="00FB1F91"/>
    <w:rsid w:val="00FC47E1"/>
    <w:rsid w:val="00FE6CB3"/>
    <w:rsid w:val="00FF0C4B"/>
    <w:rsid w:val="00FF2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204C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urrent-selection">
    <w:name w:val="current-selection"/>
    <w:basedOn w:val="a0"/>
    <w:rsid w:val="00622AF0"/>
  </w:style>
  <w:style w:type="character" w:customStyle="1" w:styleId="a3">
    <w:name w:val="_"/>
    <w:basedOn w:val="a0"/>
    <w:rsid w:val="00622AF0"/>
  </w:style>
  <w:style w:type="paragraph" w:styleId="a4">
    <w:name w:val="Balloon Text"/>
    <w:basedOn w:val="a"/>
    <w:link w:val="Char"/>
    <w:uiPriority w:val="99"/>
    <w:semiHidden/>
    <w:unhideWhenUsed/>
    <w:rsid w:val="00132086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132086"/>
    <w:rPr>
      <w:sz w:val="18"/>
      <w:szCs w:val="18"/>
    </w:rPr>
  </w:style>
  <w:style w:type="paragraph" w:styleId="a5">
    <w:name w:val="Normal (Web)"/>
    <w:basedOn w:val="a"/>
    <w:uiPriority w:val="99"/>
    <w:semiHidden/>
    <w:unhideWhenUsed/>
    <w:rsid w:val="0013208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132086"/>
  </w:style>
  <w:style w:type="character" w:customStyle="1" w:styleId="style1">
    <w:name w:val="style1"/>
    <w:basedOn w:val="a0"/>
    <w:rsid w:val="00132086"/>
  </w:style>
  <w:style w:type="paragraph" w:styleId="a6">
    <w:name w:val="header"/>
    <w:basedOn w:val="a"/>
    <w:link w:val="Char0"/>
    <w:uiPriority w:val="99"/>
    <w:unhideWhenUsed/>
    <w:rsid w:val="00A724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A724B2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A724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A724B2"/>
    <w:rPr>
      <w:sz w:val="18"/>
      <w:szCs w:val="18"/>
    </w:rPr>
  </w:style>
  <w:style w:type="paragraph" w:customStyle="1" w:styleId="Default">
    <w:name w:val="Default"/>
    <w:rsid w:val="00B42961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styleId="a8">
    <w:name w:val="List Paragraph"/>
    <w:basedOn w:val="a"/>
    <w:uiPriority w:val="34"/>
    <w:qFormat/>
    <w:rsid w:val="00F73D2C"/>
    <w:pPr>
      <w:ind w:firstLineChars="200" w:firstLine="4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urrent-selection">
    <w:name w:val="current-selection"/>
    <w:basedOn w:val="a0"/>
    <w:rsid w:val="00622AF0"/>
  </w:style>
  <w:style w:type="character" w:customStyle="1" w:styleId="a3">
    <w:name w:val="_"/>
    <w:basedOn w:val="a0"/>
    <w:rsid w:val="00622AF0"/>
  </w:style>
  <w:style w:type="paragraph" w:styleId="a4">
    <w:name w:val="Balloon Text"/>
    <w:basedOn w:val="a"/>
    <w:link w:val="Char"/>
    <w:uiPriority w:val="99"/>
    <w:semiHidden/>
    <w:unhideWhenUsed/>
    <w:rsid w:val="00132086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132086"/>
    <w:rPr>
      <w:sz w:val="18"/>
      <w:szCs w:val="18"/>
    </w:rPr>
  </w:style>
  <w:style w:type="paragraph" w:styleId="a5">
    <w:name w:val="Normal (Web)"/>
    <w:basedOn w:val="a"/>
    <w:uiPriority w:val="99"/>
    <w:semiHidden/>
    <w:unhideWhenUsed/>
    <w:rsid w:val="0013208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132086"/>
  </w:style>
  <w:style w:type="character" w:customStyle="1" w:styleId="style1">
    <w:name w:val="style1"/>
    <w:basedOn w:val="a0"/>
    <w:rsid w:val="00132086"/>
  </w:style>
  <w:style w:type="paragraph" w:styleId="a6">
    <w:name w:val="header"/>
    <w:basedOn w:val="a"/>
    <w:link w:val="Char0"/>
    <w:uiPriority w:val="99"/>
    <w:unhideWhenUsed/>
    <w:rsid w:val="00A724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A724B2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A724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A724B2"/>
    <w:rPr>
      <w:sz w:val="18"/>
      <w:szCs w:val="18"/>
    </w:rPr>
  </w:style>
  <w:style w:type="paragraph" w:customStyle="1" w:styleId="Default">
    <w:name w:val="Default"/>
    <w:rsid w:val="00B42961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styleId="a8">
    <w:name w:val="List Paragraph"/>
    <w:basedOn w:val="a"/>
    <w:uiPriority w:val="34"/>
    <w:qFormat/>
    <w:rsid w:val="00F73D2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5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9</TotalTime>
  <Pages>4</Pages>
  <Words>70</Words>
  <Characters>405</Characters>
  <Application>Microsoft Office Word</Application>
  <DocSecurity>0</DocSecurity>
  <Lines>3</Lines>
  <Paragraphs>1</Paragraphs>
  <ScaleCrop>false</ScaleCrop>
  <Company/>
  <LinksUpToDate>false</LinksUpToDate>
  <CharactersWithSpaces>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xiangbing qi</cp:lastModifiedBy>
  <cp:revision>47</cp:revision>
  <cp:lastPrinted>2019-07-06T02:02:00Z</cp:lastPrinted>
  <dcterms:created xsi:type="dcterms:W3CDTF">2017-10-21T01:50:00Z</dcterms:created>
  <dcterms:modified xsi:type="dcterms:W3CDTF">2022-11-04T08:33:00Z</dcterms:modified>
</cp:coreProperties>
</file>